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F827D" w14:textId="71DF019F" w:rsidR="00126829" w:rsidRDefault="006357C3" w:rsidP="006357C3">
      <w:pPr>
        <w:pStyle w:val="Title"/>
      </w:pPr>
      <w:r>
        <w:t>Octopus Star C</w:t>
      </w:r>
      <w:r w:rsidR="00DD3B16">
        <w:t>ollect</w:t>
      </w:r>
      <w:r>
        <w:t xml:space="preserve"> Game</w:t>
      </w:r>
    </w:p>
    <w:p w14:paraId="2ECA8FEB" w14:textId="2C564CCB" w:rsidR="006357C3" w:rsidRDefault="006357C3" w:rsidP="006357C3">
      <w:pPr>
        <w:pStyle w:val="Subtitle"/>
      </w:pPr>
      <w:r>
        <w:t xml:space="preserve">Godot </w:t>
      </w:r>
      <w:r w:rsidR="00107E81">
        <w:t xml:space="preserve">4 </w:t>
      </w:r>
      <w:r>
        <w:t>Tutorial</w:t>
      </w:r>
    </w:p>
    <w:p w14:paraId="31E1FCB9" w14:textId="45A91036" w:rsidR="006357C3" w:rsidRDefault="006357C3" w:rsidP="006357C3"/>
    <w:p w14:paraId="01DFBAA4" w14:textId="14E82E23" w:rsidR="006357C3" w:rsidRDefault="006357C3" w:rsidP="006357C3">
      <w:pPr>
        <w:pStyle w:val="Heading1"/>
      </w:pPr>
      <w:r>
        <w:t>Create the scene</w:t>
      </w:r>
    </w:p>
    <w:p w14:paraId="0551F752" w14:textId="5F3121FB" w:rsidR="006357C3" w:rsidRDefault="006357C3" w:rsidP="006357C3">
      <w:pPr>
        <w:pStyle w:val="ListParagraph"/>
        <w:numPr>
          <w:ilvl w:val="0"/>
          <w:numId w:val="1"/>
        </w:numPr>
      </w:pPr>
      <w:r>
        <w:t>Create a new project (or even just a new scene in your current Godot project)</w:t>
      </w:r>
    </w:p>
    <w:p w14:paraId="7AF18A7F" w14:textId="152A6A15" w:rsidR="006357C3" w:rsidRDefault="006357C3" w:rsidP="006357C3">
      <w:pPr>
        <w:pStyle w:val="ListParagraph"/>
        <w:numPr>
          <w:ilvl w:val="0"/>
          <w:numId w:val="1"/>
        </w:numPr>
      </w:pPr>
      <w:r>
        <w:t>Choose 2D Scene</w:t>
      </w:r>
    </w:p>
    <w:p w14:paraId="17346CA4" w14:textId="45687AF7" w:rsidR="006357C3" w:rsidRDefault="006357C3" w:rsidP="006357C3">
      <w:pPr>
        <w:ind w:firstLine="360"/>
      </w:pPr>
      <w:r w:rsidRPr="006357C3">
        <w:rPr>
          <w:noProof/>
        </w:rPr>
        <w:drawing>
          <wp:inline distT="0" distB="0" distL="0" distR="0" wp14:anchorId="54422DB2" wp14:editId="6BD30553">
            <wp:extent cx="1566407" cy="1366577"/>
            <wp:effectExtent l="0" t="0" r="0" b="5080"/>
            <wp:docPr id="2" name="Picture 2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phon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69993" cy="1369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ADF6" w14:textId="5EEC5291" w:rsidR="006357C3" w:rsidRDefault="006357C3" w:rsidP="006357C3">
      <w:pPr>
        <w:pStyle w:val="ListParagraph"/>
        <w:numPr>
          <w:ilvl w:val="0"/>
          <w:numId w:val="1"/>
        </w:numPr>
      </w:pPr>
      <w:r>
        <w:t>Put the octopus</w:t>
      </w:r>
      <w:r w:rsidR="001B771C">
        <w:t xml:space="preserve"> file and the</w:t>
      </w:r>
      <w:r>
        <w:t xml:space="preserve"> star </w:t>
      </w:r>
      <w:r w:rsidR="00D7151C">
        <w:t>file</w:t>
      </w:r>
      <w:r w:rsidR="001B771C">
        <w:t xml:space="preserve"> </w:t>
      </w:r>
      <w:r>
        <w:t>in</w:t>
      </w:r>
      <w:r w:rsidR="00D45255">
        <w:t>to</w:t>
      </w:r>
      <w:r>
        <w:t xml:space="preserve"> the project folder.</w:t>
      </w:r>
    </w:p>
    <w:p w14:paraId="67FBB420" w14:textId="6D8D096F" w:rsidR="006357C3" w:rsidRDefault="006357C3" w:rsidP="006357C3">
      <w:pPr>
        <w:ind w:firstLine="360"/>
      </w:pPr>
      <w:r w:rsidRPr="006357C3">
        <w:rPr>
          <w:noProof/>
        </w:rPr>
        <w:drawing>
          <wp:inline distT="0" distB="0" distL="0" distR="0" wp14:anchorId="69BF9F2D" wp14:editId="49A850CE">
            <wp:extent cx="2083242" cy="2252154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87822" cy="225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C53BD" w14:textId="77777777" w:rsidR="00983B2A" w:rsidRDefault="00983B2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E01F35D" w14:textId="3E5842ED" w:rsidR="00983B2A" w:rsidRDefault="00983B2A" w:rsidP="00983B2A">
      <w:pPr>
        <w:pStyle w:val="Heading1"/>
      </w:pPr>
      <w:r>
        <w:lastRenderedPageBreak/>
        <w:t>Create the octopus</w:t>
      </w:r>
    </w:p>
    <w:p w14:paraId="46AFC6CB" w14:textId="51175261" w:rsidR="006357C3" w:rsidRDefault="006357C3" w:rsidP="00983B2A">
      <w:pPr>
        <w:pStyle w:val="ListParagraph"/>
        <w:numPr>
          <w:ilvl w:val="0"/>
          <w:numId w:val="2"/>
        </w:numPr>
      </w:pPr>
      <w:r>
        <w:t>Drag the octopus file into the viewport.</w:t>
      </w:r>
    </w:p>
    <w:p w14:paraId="220AE903" w14:textId="6F9AA3F9" w:rsidR="009F4002" w:rsidRDefault="009F4002" w:rsidP="00983B2A">
      <w:pPr>
        <w:ind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C4C1D9" wp14:editId="638F0820">
                <wp:simplePos x="0" y="0"/>
                <wp:positionH relativeFrom="column">
                  <wp:posOffset>1463398</wp:posOffset>
                </wp:positionH>
                <wp:positionV relativeFrom="paragraph">
                  <wp:posOffset>1004984</wp:posOffset>
                </wp:positionV>
                <wp:extent cx="1169913" cy="280035"/>
                <wp:effectExtent l="0" t="190500" r="0" b="25336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687762">
                          <a:off x="0" y="0"/>
                          <a:ext cx="1169913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C791D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115.25pt;margin-top:79.15pt;width:92.1pt;height:22.05pt;rotation:-2088674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" adj="16973,5784" fillcolor="#4472c4 [3204]" strokecolor="#1f3763 [1604]" strokeweight="1pt"/>
            </w:pict>
          </mc:Fallback>
        </mc:AlternateContent>
      </w:r>
      <w:r w:rsidRPr="009F4002">
        <w:rPr>
          <w:noProof/>
        </w:rPr>
        <w:drawing>
          <wp:inline distT="0" distB="0" distL="0" distR="0" wp14:anchorId="629E8619" wp14:editId="78783456">
            <wp:extent cx="3275937" cy="1717290"/>
            <wp:effectExtent l="0" t="0" r="1270" b="0"/>
            <wp:docPr id="3" name="Picture 3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video game&#10;&#10;Description automatically generated with medium confidence"/>
                    <pic:cNvPicPr/>
                  </pic:nvPicPr>
                  <pic:blipFill rotWithShape="1">
                    <a:blip r:embed="rId7"/>
                    <a:srcRect t="16914"/>
                    <a:stretch/>
                  </pic:blipFill>
                  <pic:spPr bwMode="auto">
                    <a:xfrm>
                      <a:off x="0" y="0"/>
                      <a:ext cx="3283929" cy="1721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BBE3E" w14:textId="3483095C" w:rsidR="006357C3" w:rsidRDefault="009F4002" w:rsidP="00983B2A">
      <w:pPr>
        <w:pStyle w:val="ListParagraph"/>
        <w:numPr>
          <w:ilvl w:val="0"/>
          <w:numId w:val="2"/>
        </w:numPr>
      </w:pPr>
      <w:r>
        <w:t>Add an Area2D child to the Octopus node.</w:t>
      </w:r>
    </w:p>
    <w:p w14:paraId="41DCAB4A" w14:textId="4E900A5F" w:rsidR="009F4002" w:rsidRDefault="009F4002" w:rsidP="009F4002">
      <w:pPr>
        <w:ind w:firstLine="360"/>
      </w:pPr>
      <w:r w:rsidRPr="009F4002">
        <w:rPr>
          <w:noProof/>
        </w:rPr>
        <w:drawing>
          <wp:inline distT="0" distB="0" distL="0" distR="0" wp14:anchorId="06EAB7FB" wp14:editId="42F706DA">
            <wp:extent cx="2226365" cy="1177971"/>
            <wp:effectExtent l="0" t="0" r="2540" b="317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35088" cy="1182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40393" w14:textId="29C0A377" w:rsidR="009F4002" w:rsidRDefault="00E01486" w:rsidP="00983B2A">
      <w:pPr>
        <w:pStyle w:val="ListParagraph"/>
        <w:numPr>
          <w:ilvl w:val="0"/>
          <w:numId w:val="2"/>
        </w:numPr>
      </w:pPr>
      <w:r>
        <w:t>Add a CollisionPolygon2D to the Area2D node.</w:t>
      </w:r>
    </w:p>
    <w:p w14:paraId="5E4BCDA4" w14:textId="359467BD" w:rsidR="00E01486" w:rsidRDefault="003948F9" w:rsidP="003948F9">
      <w:pPr>
        <w:ind w:firstLine="360"/>
      </w:pPr>
      <w:r w:rsidRPr="003948F9">
        <w:rPr>
          <w:noProof/>
        </w:rPr>
        <w:drawing>
          <wp:inline distT="0" distB="0" distL="0" distR="0" wp14:anchorId="195C884B" wp14:editId="6F6E2536">
            <wp:extent cx="3116911" cy="1171771"/>
            <wp:effectExtent l="0" t="0" r="7620" b="952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26885" cy="1175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7EA9E" w14:textId="6938DE3E" w:rsidR="00E01486" w:rsidRDefault="00032CA4" w:rsidP="00983B2A">
      <w:pPr>
        <w:pStyle w:val="ListParagraph"/>
        <w:numPr>
          <w:ilvl w:val="0"/>
          <w:numId w:val="2"/>
        </w:numPr>
      </w:pPr>
      <w:r>
        <w:t>Create points using the</w:t>
      </w:r>
      <w:r w:rsidR="002D77E6">
        <w:t xml:space="preserve"> +</w:t>
      </w:r>
      <w:r>
        <w:t xml:space="preserve"> </w:t>
      </w:r>
      <w:r w:rsidR="002D77E6">
        <w:t>tool.</w:t>
      </w:r>
    </w:p>
    <w:p w14:paraId="554D501E" w14:textId="0B38DADC" w:rsidR="002D77E6" w:rsidRDefault="002D77E6" w:rsidP="00983B2A">
      <w:pPr>
        <w:ind w:firstLine="360"/>
      </w:pPr>
      <w:r w:rsidRPr="002D77E6">
        <w:rPr>
          <w:noProof/>
        </w:rPr>
        <w:drawing>
          <wp:inline distT="0" distB="0" distL="0" distR="0" wp14:anchorId="1F30EF02" wp14:editId="334DE556">
            <wp:extent cx="2429214" cy="1286054"/>
            <wp:effectExtent l="0" t="0" r="9525" b="952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0DB8C" w14:textId="1A9173BB" w:rsidR="00983B2A" w:rsidRDefault="00983B2A">
      <w:r>
        <w:br w:type="page"/>
      </w:r>
    </w:p>
    <w:p w14:paraId="5911928A" w14:textId="3E301CDB" w:rsidR="002D77E6" w:rsidRDefault="00992C7D" w:rsidP="00587C24">
      <w:pPr>
        <w:pStyle w:val="Heading1"/>
      </w:pPr>
      <w:r>
        <w:lastRenderedPageBreak/>
        <w:t>Make octopus move with arrow keys</w:t>
      </w:r>
      <w:r w:rsidR="00983B2A">
        <w:t xml:space="preserve"> </w:t>
      </w:r>
    </w:p>
    <w:p w14:paraId="208596B9" w14:textId="1DEE837C" w:rsidR="00983B2A" w:rsidRDefault="00992C7D" w:rsidP="00992C7D">
      <w:pPr>
        <w:pStyle w:val="ListParagraph"/>
        <w:numPr>
          <w:ilvl w:val="0"/>
          <w:numId w:val="3"/>
        </w:numPr>
      </w:pPr>
      <w:r>
        <w:t xml:space="preserve">Attach a </w:t>
      </w:r>
      <w:r w:rsidR="003457F5">
        <w:t>script to the Octopus node</w:t>
      </w:r>
    </w:p>
    <w:p w14:paraId="6236F194" w14:textId="2B71A691" w:rsidR="003457F5" w:rsidRDefault="003457F5" w:rsidP="003457F5">
      <w:pPr>
        <w:ind w:firstLine="360"/>
      </w:pPr>
      <w:r w:rsidRPr="003457F5">
        <w:rPr>
          <w:noProof/>
        </w:rPr>
        <w:drawing>
          <wp:inline distT="0" distB="0" distL="0" distR="0" wp14:anchorId="420FE5A9" wp14:editId="2C981464">
            <wp:extent cx="2218414" cy="1455323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23188" cy="145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32D0C" w14:textId="3C9E66D3" w:rsidR="00B47987" w:rsidRDefault="00B47987" w:rsidP="00B47987">
      <w:pPr>
        <w:pStyle w:val="ListParagraph"/>
        <w:numPr>
          <w:ilvl w:val="0"/>
          <w:numId w:val="3"/>
        </w:numPr>
      </w:pPr>
      <w:r>
        <w:t>Delete all the script code and put this:</w:t>
      </w:r>
    </w:p>
    <w:p w14:paraId="786B1870" w14:textId="5BBB81A6" w:rsidR="00C07528" w:rsidRDefault="00C07528" w:rsidP="00B47987">
      <w:r w:rsidRPr="00C07528">
        <w:rPr>
          <w:noProof/>
        </w:rPr>
        <w:drawing>
          <wp:inline distT="0" distB="0" distL="0" distR="0" wp14:anchorId="436998B8" wp14:editId="1FAA41A8">
            <wp:extent cx="5731510" cy="920115"/>
            <wp:effectExtent l="0" t="0" r="2540" b="0"/>
            <wp:docPr id="20348299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82994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A90DD" w14:textId="51DA5D0D" w:rsidR="00B47987" w:rsidRDefault="00D91990" w:rsidP="00992C7D">
      <w:pPr>
        <w:pStyle w:val="ListParagraph"/>
        <w:numPr>
          <w:ilvl w:val="0"/>
          <w:numId w:val="3"/>
        </w:numPr>
      </w:pPr>
      <w:r>
        <w:t>Run the scene</w:t>
      </w:r>
      <w:r w:rsidR="004B672E">
        <w:t xml:space="preserve"> and try pressing the right arrow key to move the octopus.</w:t>
      </w:r>
    </w:p>
    <w:p w14:paraId="413093C3" w14:textId="1551E185" w:rsidR="004B672E" w:rsidRDefault="004B672E" w:rsidP="004B672E">
      <w:r w:rsidRPr="004B672E">
        <w:rPr>
          <w:noProof/>
        </w:rPr>
        <w:drawing>
          <wp:inline distT="0" distB="0" distL="0" distR="0" wp14:anchorId="01456158" wp14:editId="5DB41F05">
            <wp:extent cx="1286054" cy="238158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51380" w14:textId="7E98FD05" w:rsidR="0027065C" w:rsidRDefault="0027065C" w:rsidP="0027065C">
      <w:pPr>
        <w:pStyle w:val="ListParagraph"/>
        <w:numPr>
          <w:ilvl w:val="0"/>
          <w:numId w:val="3"/>
        </w:numPr>
      </w:pPr>
      <w:r>
        <w:t>Once you’ve closed the running game, add the code for the other arrow keys:</w:t>
      </w:r>
    </w:p>
    <w:p w14:paraId="7D1E2F1C" w14:textId="5AF710B6" w:rsidR="00E20E90" w:rsidRDefault="00E20E90" w:rsidP="0027065C">
      <w:r w:rsidRPr="00E20E90">
        <w:rPr>
          <w:noProof/>
        </w:rPr>
        <w:drawing>
          <wp:inline distT="0" distB="0" distL="0" distR="0" wp14:anchorId="5348F74C" wp14:editId="721E3AE0">
            <wp:extent cx="5731510" cy="1064260"/>
            <wp:effectExtent l="0" t="0" r="2540" b="2540"/>
            <wp:docPr id="5686235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2357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14FEB" w14:textId="77777777" w:rsidR="00EC5A1B" w:rsidRDefault="00EC5A1B">
      <w:r>
        <w:br w:type="page"/>
      </w:r>
    </w:p>
    <w:p w14:paraId="524629D1" w14:textId="50DF74FF" w:rsidR="0027065C" w:rsidRDefault="00EC5A1B" w:rsidP="00EC5A1B">
      <w:pPr>
        <w:pStyle w:val="Heading1"/>
      </w:pPr>
      <w:r>
        <w:lastRenderedPageBreak/>
        <w:t xml:space="preserve">Create the star </w:t>
      </w:r>
    </w:p>
    <w:p w14:paraId="5A6938FE" w14:textId="49131A28" w:rsidR="00EC5A1B" w:rsidRDefault="00EC5A1B" w:rsidP="00EC5A1B">
      <w:pPr>
        <w:pStyle w:val="ListParagraph"/>
        <w:numPr>
          <w:ilvl w:val="0"/>
          <w:numId w:val="4"/>
        </w:numPr>
      </w:pPr>
      <w:r>
        <w:t xml:space="preserve">Click on </w:t>
      </w:r>
      <w:r w:rsidR="005C424F">
        <w:t>2D</w:t>
      </w:r>
      <w:r w:rsidR="00B57244">
        <w:t xml:space="preserve"> at the top of the window</w:t>
      </w:r>
      <w:r w:rsidR="00A80B7B">
        <w:t xml:space="preserve"> to return to the viewport</w:t>
      </w:r>
      <w:r w:rsidR="00600DD4">
        <w:t>.</w:t>
      </w:r>
    </w:p>
    <w:p w14:paraId="010B7711" w14:textId="49940ECE" w:rsidR="00600DD4" w:rsidRDefault="00385144" w:rsidP="00385144">
      <w:pPr>
        <w:ind w:left="360"/>
      </w:pPr>
      <w:r w:rsidRPr="00385144">
        <w:rPr>
          <w:noProof/>
        </w:rPr>
        <w:drawing>
          <wp:inline distT="0" distB="0" distL="0" distR="0" wp14:anchorId="4BC50249" wp14:editId="4CAE8E9D">
            <wp:extent cx="5731510" cy="315595"/>
            <wp:effectExtent l="0" t="0" r="2540" b="8255"/>
            <wp:docPr id="983140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14088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54102" w14:textId="67D4D671" w:rsidR="00600DD4" w:rsidRDefault="00600DD4" w:rsidP="00EC5A1B">
      <w:pPr>
        <w:pStyle w:val="ListParagraph"/>
        <w:numPr>
          <w:ilvl w:val="0"/>
          <w:numId w:val="4"/>
        </w:numPr>
      </w:pPr>
      <w:r>
        <w:t>Drag the star file into the viewport.</w:t>
      </w:r>
      <w:r w:rsidR="00464AE6" w:rsidRPr="00464AE6">
        <w:rPr>
          <w:noProof/>
        </w:rPr>
        <w:t xml:space="preserve"> </w:t>
      </w:r>
    </w:p>
    <w:p w14:paraId="0D266D18" w14:textId="6B33A0D0" w:rsidR="00600DD4" w:rsidRDefault="00464AE6" w:rsidP="00464AE6">
      <w:pPr>
        <w:ind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5B3144" wp14:editId="6006158D">
                <wp:simplePos x="0" y="0"/>
                <wp:positionH relativeFrom="column">
                  <wp:posOffset>1365968</wp:posOffset>
                </wp:positionH>
                <wp:positionV relativeFrom="paragraph">
                  <wp:posOffset>666751</wp:posOffset>
                </wp:positionV>
                <wp:extent cx="1036074" cy="280035"/>
                <wp:effectExtent l="0" t="209550" r="0" b="253365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257409">
                          <a:off x="0" y="0"/>
                          <a:ext cx="1036074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CA656" id="Arrow: Right 15" o:spid="_x0000_s1026" type="#_x0000_t13" style="position:absolute;margin-left:107.55pt;margin-top:52.5pt;width:81.6pt;height:22.05pt;rotation:-2558734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" adj="16376,5784" fillcolor="#4472c4 [3204]" strokecolor="#1f3763 [1604]" strokeweight="1pt"/>
            </w:pict>
          </mc:Fallback>
        </mc:AlternateContent>
      </w:r>
      <w:r w:rsidRPr="00464AE6">
        <w:rPr>
          <w:noProof/>
        </w:rPr>
        <w:drawing>
          <wp:inline distT="0" distB="0" distL="0" distR="0" wp14:anchorId="7345FE53" wp14:editId="52B3FF86">
            <wp:extent cx="2679590" cy="1271998"/>
            <wp:effectExtent l="0" t="0" r="6985" b="4445"/>
            <wp:docPr id="14" name="Picture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88270" cy="1276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640D4" w14:textId="5191DF74" w:rsidR="00F1738D" w:rsidRDefault="00F1738D" w:rsidP="00EC5A1B">
      <w:pPr>
        <w:pStyle w:val="ListParagraph"/>
        <w:numPr>
          <w:ilvl w:val="0"/>
          <w:numId w:val="4"/>
        </w:numPr>
      </w:pPr>
      <w:r>
        <w:t>Add an Area2D child to the Star node.</w:t>
      </w:r>
    </w:p>
    <w:p w14:paraId="64364832" w14:textId="14DEACFA" w:rsidR="00F1738D" w:rsidRDefault="00DA6FDC" w:rsidP="00DA6FDC">
      <w:pPr>
        <w:ind w:firstLine="360"/>
      </w:pPr>
      <w:r w:rsidRPr="00DA6FDC">
        <w:rPr>
          <w:noProof/>
        </w:rPr>
        <w:drawing>
          <wp:inline distT="0" distB="0" distL="0" distR="0" wp14:anchorId="3D9EBF79" wp14:editId="1E257461">
            <wp:extent cx="2599690" cy="1435452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10987" cy="144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DBB43" w14:textId="11384903" w:rsidR="00600DD4" w:rsidRDefault="00F1738D" w:rsidP="00EC5A1B">
      <w:pPr>
        <w:pStyle w:val="ListParagraph"/>
        <w:numPr>
          <w:ilvl w:val="0"/>
          <w:numId w:val="4"/>
        </w:numPr>
      </w:pPr>
      <w:r>
        <w:t xml:space="preserve"> </w:t>
      </w:r>
      <w:r w:rsidR="00DA6FDC">
        <w:t>Add a CollisionShape2D child to the Area2D</w:t>
      </w:r>
      <w:r w:rsidR="000C0876">
        <w:t xml:space="preserve"> node you just added.</w:t>
      </w:r>
    </w:p>
    <w:p w14:paraId="3755B2E9" w14:textId="185949D9" w:rsidR="000C0876" w:rsidRDefault="00F64C70" w:rsidP="00F64C70">
      <w:pPr>
        <w:ind w:firstLine="360"/>
      </w:pPr>
      <w:r w:rsidRPr="00F64C70">
        <w:rPr>
          <w:noProof/>
        </w:rPr>
        <w:drawing>
          <wp:inline distT="0" distB="0" distL="0" distR="0" wp14:anchorId="3472B837" wp14:editId="2ECB4A23">
            <wp:extent cx="2480807" cy="986198"/>
            <wp:effectExtent l="0" t="0" r="0" b="444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94680" cy="991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5066A" w14:textId="6B1C77D1" w:rsidR="00F64C70" w:rsidRDefault="00F64C70" w:rsidP="00F64C70">
      <w:pPr>
        <w:pStyle w:val="ListParagraph"/>
        <w:numPr>
          <w:ilvl w:val="0"/>
          <w:numId w:val="4"/>
        </w:numPr>
      </w:pPr>
      <w:r>
        <w:t>Choose a circle from the shapes list in the Inspector</w:t>
      </w:r>
    </w:p>
    <w:p w14:paraId="3E2D8124" w14:textId="21383E13" w:rsidR="00F64C70" w:rsidRDefault="00C362EB" w:rsidP="00C362EB">
      <w:pPr>
        <w:ind w:firstLine="360"/>
      </w:pPr>
      <w:r w:rsidRPr="00C362EB">
        <w:rPr>
          <w:noProof/>
        </w:rPr>
        <w:drawing>
          <wp:inline distT="0" distB="0" distL="0" distR="0" wp14:anchorId="05B2244A" wp14:editId="363407FA">
            <wp:extent cx="1890161" cy="1709530"/>
            <wp:effectExtent l="0" t="0" r="0" b="508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96658" cy="171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C2B82" w14:textId="77777777" w:rsidR="0053537C" w:rsidRDefault="0053537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393E09B" w14:textId="15328886" w:rsidR="00F64C70" w:rsidRDefault="00D41449" w:rsidP="00D41449">
      <w:pPr>
        <w:pStyle w:val="Heading1"/>
      </w:pPr>
      <w:r>
        <w:lastRenderedPageBreak/>
        <w:t xml:space="preserve">Make the star move </w:t>
      </w:r>
      <w:r w:rsidR="007877A0">
        <w:t>when you collect it</w:t>
      </w:r>
      <w:r w:rsidR="005553E8">
        <w:t xml:space="preserve"> </w:t>
      </w:r>
    </w:p>
    <w:p w14:paraId="49C8994E" w14:textId="0F9CBF8D" w:rsidR="005553E8" w:rsidRDefault="00D4610F" w:rsidP="00D41449">
      <w:pPr>
        <w:pStyle w:val="ListParagraph"/>
        <w:numPr>
          <w:ilvl w:val="0"/>
          <w:numId w:val="5"/>
        </w:numPr>
      </w:pPr>
      <w:r>
        <w:t>Attach a script to the Star node</w:t>
      </w:r>
    </w:p>
    <w:p w14:paraId="0B6D33A8" w14:textId="703B0C48" w:rsidR="00D4610F" w:rsidRDefault="00D4610F" w:rsidP="00D4610F">
      <w:pPr>
        <w:ind w:firstLine="360"/>
      </w:pPr>
      <w:r w:rsidRPr="00D4610F">
        <w:rPr>
          <w:noProof/>
        </w:rPr>
        <w:drawing>
          <wp:inline distT="0" distB="0" distL="0" distR="0" wp14:anchorId="245329BB" wp14:editId="09C8E1DB">
            <wp:extent cx="2504661" cy="1647154"/>
            <wp:effectExtent l="0" t="0" r="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09917" cy="165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3A8D0" w14:textId="5D99FC75" w:rsidR="00D4610F" w:rsidRDefault="00D4610F" w:rsidP="00BA0155">
      <w:pPr>
        <w:pStyle w:val="ListParagraph"/>
        <w:numPr>
          <w:ilvl w:val="0"/>
          <w:numId w:val="5"/>
        </w:numPr>
      </w:pPr>
      <w:r>
        <w:t>Delete all the code and set the code to this:</w:t>
      </w:r>
    </w:p>
    <w:p w14:paraId="1C0C5FB1" w14:textId="7638266D" w:rsidR="000902F6" w:rsidRDefault="000902F6" w:rsidP="00AC3303">
      <w:pPr>
        <w:ind w:firstLine="360"/>
      </w:pPr>
      <w:r w:rsidRPr="000902F6">
        <w:rPr>
          <w:noProof/>
        </w:rPr>
        <w:drawing>
          <wp:inline distT="0" distB="0" distL="0" distR="0" wp14:anchorId="632710B1" wp14:editId="448A5933">
            <wp:extent cx="4429125" cy="1105188"/>
            <wp:effectExtent l="0" t="0" r="0" b="0"/>
            <wp:docPr id="13088168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81686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92565" cy="1121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4F8EB" w14:textId="6C071FE1" w:rsidR="00D4610F" w:rsidRDefault="00B963FC" w:rsidP="00D41449">
      <w:pPr>
        <w:pStyle w:val="ListParagraph"/>
        <w:numPr>
          <w:ilvl w:val="0"/>
          <w:numId w:val="5"/>
        </w:numPr>
      </w:pPr>
      <w:r>
        <w:t>Run the scene to make sure it’s all working properly.</w:t>
      </w:r>
    </w:p>
    <w:p w14:paraId="685EFB9D" w14:textId="1EE7A010" w:rsidR="00D849F1" w:rsidRDefault="00D849F1" w:rsidP="00D849F1">
      <w:pPr>
        <w:pStyle w:val="ListParagraph"/>
      </w:pPr>
      <w:r w:rsidRPr="004B672E">
        <w:rPr>
          <w:noProof/>
        </w:rPr>
        <w:drawing>
          <wp:inline distT="0" distB="0" distL="0" distR="0" wp14:anchorId="36F43A1D" wp14:editId="52663C22">
            <wp:extent cx="1286054" cy="238158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CBC2F" w14:textId="5E325F9E" w:rsidR="00B963FC" w:rsidRDefault="00B963FC">
      <w:r>
        <w:br w:type="page"/>
      </w:r>
    </w:p>
    <w:p w14:paraId="4D8B1B05" w14:textId="31B3DA40" w:rsidR="00B963FC" w:rsidRDefault="00F04AD4" w:rsidP="00F04AD4">
      <w:pPr>
        <w:pStyle w:val="Heading1"/>
      </w:pPr>
      <w:r>
        <w:lastRenderedPageBreak/>
        <w:t>Make a score count</w:t>
      </w:r>
    </w:p>
    <w:p w14:paraId="236993BE" w14:textId="1396BA10" w:rsidR="00B963FC" w:rsidRDefault="00A30050" w:rsidP="00A30050">
      <w:pPr>
        <w:pStyle w:val="ListParagraph"/>
        <w:numPr>
          <w:ilvl w:val="0"/>
          <w:numId w:val="7"/>
        </w:numPr>
      </w:pPr>
      <w:r>
        <w:t xml:space="preserve">Once you’ve closed the running game, add </w:t>
      </w:r>
      <w:r w:rsidR="00AC67D4">
        <w:t>a Label child node to the Node2D node.</w:t>
      </w:r>
    </w:p>
    <w:p w14:paraId="186CB675" w14:textId="72E75785" w:rsidR="00AC67D4" w:rsidRDefault="00AC67D4" w:rsidP="00AC67D4">
      <w:pPr>
        <w:ind w:firstLine="360"/>
      </w:pPr>
      <w:r w:rsidRPr="00AC67D4">
        <w:rPr>
          <w:noProof/>
        </w:rPr>
        <w:drawing>
          <wp:inline distT="0" distB="0" distL="0" distR="0" wp14:anchorId="301578E3" wp14:editId="5772F7B9">
            <wp:extent cx="3164619" cy="1152131"/>
            <wp:effectExtent l="0" t="0" r="0" b="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72485" cy="115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88835" w14:textId="5056D97E" w:rsidR="00A30050" w:rsidRDefault="00002EBA" w:rsidP="00A30050">
      <w:pPr>
        <w:pStyle w:val="ListParagraph"/>
        <w:numPr>
          <w:ilvl w:val="0"/>
          <w:numId w:val="7"/>
        </w:numPr>
      </w:pPr>
      <w:r>
        <w:t xml:space="preserve">Select the Area2D node for the </w:t>
      </w:r>
      <w:r w:rsidR="00963316">
        <w:t>star</w:t>
      </w:r>
    </w:p>
    <w:p w14:paraId="3FBC9339" w14:textId="6384AF94" w:rsidR="00002EBA" w:rsidRDefault="00002EBA" w:rsidP="0090524D">
      <w:pPr>
        <w:ind w:firstLine="360"/>
      </w:pPr>
      <w:r w:rsidRPr="00002EBA">
        <w:rPr>
          <w:noProof/>
        </w:rPr>
        <w:drawing>
          <wp:inline distT="0" distB="0" distL="0" distR="0" wp14:anchorId="7450A577" wp14:editId="6208E466">
            <wp:extent cx="1820849" cy="703510"/>
            <wp:effectExtent l="0" t="0" r="8255" b="1905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26809" cy="70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B6F83" w14:textId="5F5BDD77" w:rsidR="00002EBA" w:rsidRDefault="00963316" w:rsidP="00A30050">
      <w:pPr>
        <w:pStyle w:val="ListParagraph"/>
        <w:numPr>
          <w:ilvl w:val="0"/>
          <w:numId w:val="7"/>
        </w:numPr>
      </w:pPr>
      <w:r>
        <w:t>Click the Node tab (next to the Inspector)</w:t>
      </w:r>
    </w:p>
    <w:p w14:paraId="624C0EB2" w14:textId="136665E9" w:rsidR="00963316" w:rsidRDefault="00963316" w:rsidP="0090524D">
      <w:pPr>
        <w:ind w:firstLine="360"/>
      </w:pPr>
      <w:r w:rsidRPr="00963316">
        <w:rPr>
          <w:noProof/>
        </w:rPr>
        <w:drawing>
          <wp:inline distT="0" distB="0" distL="0" distR="0" wp14:anchorId="5A6064EC" wp14:editId="3F0CA44D">
            <wp:extent cx="1390844" cy="523948"/>
            <wp:effectExtent l="0" t="0" r="0" b="9525"/>
            <wp:docPr id="24" name="Picture 2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, Team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D1EE1" w14:textId="26F3C827" w:rsidR="00963316" w:rsidRDefault="00FF34EF" w:rsidP="00A30050">
      <w:pPr>
        <w:pStyle w:val="ListParagraph"/>
        <w:numPr>
          <w:ilvl w:val="0"/>
          <w:numId w:val="7"/>
        </w:numPr>
      </w:pPr>
      <w:r>
        <w:t xml:space="preserve">Connect the </w:t>
      </w:r>
      <w:proofErr w:type="spellStart"/>
      <w:r>
        <w:t>area_entered</w:t>
      </w:r>
      <w:proofErr w:type="spellEnd"/>
      <w:r>
        <w:t xml:space="preserve"> signal</w:t>
      </w:r>
      <w:r w:rsidR="00604A19">
        <w:t xml:space="preserve"> to the Octopus node</w:t>
      </w:r>
    </w:p>
    <w:p w14:paraId="7152580E" w14:textId="14DDB8FF" w:rsidR="00604A19" w:rsidRDefault="00604A19" w:rsidP="0090524D">
      <w:pPr>
        <w:ind w:firstLine="360"/>
      </w:pPr>
      <w:r w:rsidRPr="00604A19">
        <w:rPr>
          <w:noProof/>
        </w:rPr>
        <w:drawing>
          <wp:inline distT="0" distB="0" distL="0" distR="0" wp14:anchorId="190EB8F9" wp14:editId="64176CFF">
            <wp:extent cx="2242268" cy="1367624"/>
            <wp:effectExtent l="0" t="0" r="5715" b="4445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47925" cy="137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0282B" w14:textId="697CAAFB" w:rsidR="00F3328C" w:rsidRDefault="00F3328C" w:rsidP="005F1E49">
      <w:pPr>
        <w:pStyle w:val="ListParagraph"/>
        <w:numPr>
          <w:ilvl w:val="0"/>
          <w:numId w:val="7"/>
        </w:numPr>
      </w:pPr>
      <w:r>
        <w:t>Write this code into the script:</w:t>
      </w:r>
    </w:p>
    <w:p w14:paraId="4C643627" w14:textId="3334D99F" w:rsidR="00CA7738" w:rsidRDefault="00CA7738" w:rsidP="0090524D">
      <w:pPr>
        <w:ind w:firstLine="360"/>
      </w:pPr>
      <w:r w:rsidRPr="00CA7738">
        <w:rPr>
          <w:noProof/>
        </w:rPr>
        <w:drawing>
          <wp:inline distT="0" distB="0" distL="0" distR="0" wp14:anchorId="0D8D6AED" wp14:editId="2DA1F772">
            <wp:extent cx="3486150" cy="770623"/>
            <wp:effectExtent l="0" t="0" r="0" b="0"/>
            <wp:docPr id="205339479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394790" name="Picture 1" descr="A screen 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90735" cy="771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81E60" w14:textId="736DA7F4" w:rsidR="00F3328C" w:rsidRPr="006357C3" w:rsidRDefault="00F3328C" w:rsidP="00A30050">
      <w:pPr>
        <w:pStyle w:val="ListParagraph"/>
        <w:numPr>
          <w:ilvl w:val="0"/>
          <w:numId w:val="7"/>
        </w:numPr>
      </w:pPr>
      <w:r>
        <w:t>The game is finished!</w:t>
      </w:r>
    </w:p>
    <w:sectPr w:rsidR="00F3328C" w:rsidRPr="006357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44F9F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30828"/>
    <w:multiLevelType w:val="hybridMultilevel"/>
    <w:tmpl w:val="0BE24E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C5D1C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97159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410BB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CF004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C73A02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06341">
    <w:abstractNumId w:val="1"/>
  </w:num>
  <w:num w:numId="2" w16cid:durableId="771046310">
    <w:abstractNumId w:val="0"/>
  </w:num>
  <w:num w:numId="3" w16cid:durableId="1762994222">
    <w:abstractNumId w:val="5"/>
  </w:num>
  <w:num w:numId="4" w16cid:durableId="1673290727">
    <w:abstractNumId w:val="3"/>
  </w:num>
  <w:num w:numId="5" w16cid:durableId="1115441346">
    <w:abstractNumId w:val="2"/>
  </w:num>
  <w:num w:numId="6" w16cid:durableId="852841101">
    <w:abstractNumId w:val="6"/>
  </w:num>
  <w:num w:numId="7" w16cid:durableId="5683475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DC3NDYxNTMyNzZT0lEKTi0uzszPAykwrAUAdFH/vCwAAAA="/>
  </w:docVars>
  <w:rsids>
    <w:rsidRoot w:val="006357C3"/>
    <w:rsid w:val="00002EBA"/>
    <w:rsid w:val="00032CA4"/>
    <w:rsid w:val="000902F6"/>
    <w:rsid w:val="000B3C8C"/>
    <w:rsid w:val="000C0876"/>
    <w:rsid w:val="00107E81"/>
    <w:rsid w:val="00126829"/>
    <w:rsid w:val="001B771C"/>
    <w:rsid w:val="0027065C"/>
    <w:rsid w:val="002D77E6"/>
    <w:rsid w:val="003457F5"/>
    <w:rsid w:val="00385144"/>
    <w:rsid w:val="003948F9"/>
    <w:rsid w:val="00464AE6"/>
    <w:rsid w:val="00493919"/>
    <w:rsid w:val="004B672E"/>
    <w:rsid w:val="00501299"/>
    <w:rsid w:val="0053537C"/>
    <w:rsid w:val="005553E8"/>
    <w:rsid w:val="00566468"/>
    <w:rsid w:val="00587C24"/>
    <w:rsid w:val="005C129B"/>
    <w:rsid w:val="005C424F"/>
    <w:rsid w:val="005F1E49"/>
    <w:rsid w:val="00600DD4"/>
    <w:rsid w:val="00604A19"/>
    <w:rsid w:val="006357C3"/>
    <w:rsid w:val="007877A0"/>
    <w:rsid w:val="007D2672"/>
    <w:rsid w:val="00812D0A"/>
    <w:rsid w:val="0090524D"/>
    <w:rsid w:val="00963316"/>
    <w:rsid w:val="00983B2A"/>
    <w:rsid w:val="00992C7D"/>
    <w:rsid w:val="009F4002"/>
    <w:rsid w:val="00A30050"/>
    <w:rsid w:val="00A80B7B"/>
    <w:rsid w:val="00A90B0D"/>
    <w:rsid w:val="00AC3303"/>
    <w:rsid w:val="00AC67D4"/>
    <w:rsid w:val="00AF27EF"/>
    <w:rsid w:val="00B47987"/>
    <w:rsid w:val="00B57244"/>
    <w:rsid w:val="00B963FC"/>
    <w:rsid w:val="00BA0155"/>
    <w:rsid w:val="00C07528"/>
    <w:rsid w:val="00C362EB"/>
    <w:rsid w:val="00CA7738"/>
    <w:rsid w:val="00D41449"/>
    <w:rsid w:val="00D45255"/>
    <w:rsid w:val="00D4610F"/>
    <w:rsid w:val="00D7151C"/>
    <w:rsid w:val="00D849F1"/>
    <w:rsid w:val="00D91990"/>
    <w:rsid w:val="00DA6FDC"/>
    <w:rsid w:val="00DD3B16"/>
    <w:rsid w:val="00E01486"/>
    <w:rsid w:val="00E20E90"/>
    <w:rsid w:val="00EC5A1B"/>
    <w:rsid w:val="00F04AD4"/>
    <w:rsid w:val="00F1738D"/>
    <w:rsid w:val="00F3328C"/>
    <w:rsid w:val="00F64C70"/>
    <w:rsid w:val="00FF3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AF94"/>
  <w15:chartTrackingRefBased/>
  <w15:docId w15:val="{3CA904DD-0FAD-409F-9655-44949588D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57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57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57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7C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57C3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357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357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6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63</cp:revision>
  <dcterms:created xsi:type="dcterms:W3CDTF">2021-11-21T23:26:00Z</dcterms:created>
  <dcterms:modified xsi:type="dcterms:W3CDTF">2023-10-26T23:22:00Z</dcterms:modified>
</cp:coreProperties>
</file>